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3755824F" w:rsidR="00450A56" w:rsidRDefault="00CB6EF3" w:rsidP="007101AF">
      <w:pPr>
        <w:jc w:val="center"/>
        <w:rPr>
          <w:b/>
          <w:color w:val="000000"/>
        </w:rPr>
      </w:pPr>
      <w:r w:rsidRPr="00CB6EF3">
        <w:rPr>
          <w:b/>
          <w:color w:val="000000"/>
        </w:rPr>
        <w:t xml:space="preserve">ktorým sa mení a dopĺňa zákon č. 447/2008 Z. z. o peňažných príspevkoch na </w:t>
      </w:r>
      <w:r>
        <w:rPr>
          <w:b/>
          <w:color w:val="000000"/>
        </w:rPr>
        <w:t>k</w:t>
      </w:r>
      <w:r w:rsidRPr="00CB6EF3">
        <w:rPr>
          <w:b/>
          <w:color w:val="000000"/>
        </w:rPr>
        <w:t>ompenzáciu ťažkého zdravotného postihnutia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Pr="001543C2" w:rsidRDefault="00146159" w:rsidP="00146159">
      <w:pPr>
        <w:ind w:firstLine="284"/>
        <w:jc w:val="center"/>
        <w:rPr>
          <w:b/>
          <w:bCs/>
          <w:color w:val="000000"/>
        </w:rPr>
      </w:pPr>
      <w:r w:rsidRPr="001543C2">
        <w:rPr>
          <w:b/>
          <w:bCs/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28327F40" w14:textId="666869D0" w:rsidR="00654B51" w:rsidRDefault="00775C36" w:rsidP="00146159">
      <w:pPr>
        <w:jc w:val="both"/>
        <w:rPr>
          <w:bCs/>
          <w:color w:val="000000"/>
        </w:rPr>
      </w:pPr>
      <w:r w:rsidRPr="00775C36">
        <w:rPr>
          <w:bCs/>
          <w:color w:val="000000"/>
        </w:rPr>
        <w:t>Zákon č. 447/2008 Z. z. o peňažných príspevkoch na kompenzáciu ťažkého zdravotného postihnutia a o zmene a doplnení niektorých zákonov v znení zákona č. 551/2010 Z. z., zákona č. 180/2011 Z. z., zákona č. 468/2011 Z. z., zákona č. 136/2013 Z. z., zákona č. 219/2014 Z. z., zákona č. 263/2014 Z. z., zákona č. 375/2014 Z. z., zákona č. 353/2015 Z. z., zákona č. 378/2015 Z. z., zákona č. 125/2016 Z. z., zákona č. 355/2016 Z. z., zákona č. 191/2018 Z. z., zákona č. 83/2019 Z. z., zákona č. 223/2019 Z. z., zákona č. 391/2019 Z. z., zákona č. 393/2019 Z. z., zákona č. 46/2020 Z. z., zákona č. 63/2020 Z. z., nálezu Ústavného súdu Slovenskej republiky č. 124/2020 Z. z., zákona č. 275/2020 Z. z., zákona č. 296/2020 Z. z., zákona č. 9/2021 Z. z.,310/2021 Z. z. , 374/2021 Z. z., 485/2021 Z. z., 92/2022 Z. z. sa mení takto:</w:t>
      </w:r>
    </w:p>
    <w:p w14:paraId="4EB02D53" w14:textId="77777777" w:rsidR="00775C36" w:rsidRPr="00146159" w:rsidRDefault="00775C36" w:rsidP="00146159">
      <w:pPr>
        <w:jc w:val="both"/>
        <w:rPr>
          <w:bCs/>
          <w:color w:val="000000"/>
        </w:rPr>
      </w:pPr>
    </w:p>
    <w:p w14:paraId="590D4D64" w14:textId="48F4881F" w:rsidR="00ED563E" w:rsidRPr="00ED563E" w:rsidRDefault="00ED563E" w:rsidP="00ED563E">
      <w:pPr>
        <w:jc w:val="both"/>
        <w:rPr>
          <w:bCs/>
          <w:color w:val="000000"/>
        </w:rPr>
      </w:pPr>
      <w:r w:rsidRPr="00ED563E">
        <w:rPr>
          <w:bCs/>
          <w:color w:val="000000"/>
        </w:rPr>
        <w:t>1.</w:t>
      </w:r>
      <w:r>
        <w:rPr>
          <w:bCs/>
          <w:color w:val="000000"/>
        </w:rPr>
        <w:t xml:space="preserve"> </w:t>
      </w:r>
      <w:r w:rsidRPr="00ED563E">
        <w:rPr>
          <w:bCs/>
          <w:color w:val="000000"/>
        </w:rPr>
        <w:t xml:space="preserve">V § 22 ods. 9 znie: </w:t>
      </w:r>
    </w:p>
    <w:p w14:paraId="26F74FC1" w14:textId="77777777" w:rsidR="00ED563E" w:rsidRPr="00ED563E" w:rsidRDefault="00ED563E" w:rsidP="00ED563E"/>
    <w:p w14:paraId="6E5EDAEE" w14:textId="0E42D1E5" w:rsidR="00ED563E" w:rsidRDefault="00ED563E" w:rsidP="00ED563E">
      <w:pPr>
        <w:ind w:left="426"/>
        <w:jc w:val="both"/>
        <w:rPr>
          <w:bCs/>
          <w:color w:val="000000"/>
        </w:rPr>
      </w:pPr>
      <w:r w:rsidRPr="00ED563E">
        <w:rPr>
          <w:bCs/>
          <w:color w:val="000000"/>
        </w:rPr>
        <w:t>„(9) Sadzba na jednu hodinu osobnej asistencie na účely výpočtu výšky peňažného príspevku na osobnú asistenciu je 1,4-násobok minimálnej mzdy za odpracovanú hodinu</w:t>
      </w:r>
      <w:r w:rsidRPr="00ED563E">
        <w:rPr>
          <w:bCs/>
          <w:color w:val="000000"/>
          <w:vertAlign w:val="superscript"/>
        </w:rPr>
        <w:t>55</w:t>
      </w:r>
      <w:r w:rsidRPr="00ED563E">
        <w:rPr>
          <w:bCs/>
          <w:color w:val="000000"/>
        </w:rPr>
        <w:t>).“</w:t>
      </w:r>
    </w:p>
    <w:p w14:paraId="347AE993" w14:textId="77777777" w:rsidR="00ED563E" w:rsidRPr="00ED563E" w:rsidRDefault="00ED563E" w:rsidP="00ED563E">
      <w:pPr>
        <w:ind w:left="426"/>
        <w:jc w:val="both"/>
        <w:rPr>
          <w:bCs/>
          <w:color w:val="000000"/>
        </w:rPr>
      </w:pPr>
    </w:p>
    <w:p w14:paraId="4801C1FD" w14:textId="6A5F8CC2" w:rsidR="00ED563E" w:rsidRPr="00ED563E" w:rsidRDefault="00ED563E" w:rsidP="00ED563E">
      <w:pPr>
        <w:ind w:firstLine="426"/>
        <w:jc w:val="both"/>
        <w:rPr>
          <w:bCs/>
          <w:color w:val="000000"/>
        </w:rPr>
      </w:pPr>
      <w:r w:rsidRPr="00ED563E">
        <w:rPr>
          <w:bCs/>
          <w:color w:val="000000"/>
        </w:rPr>
        <w:t>Poznámka pod čiarou k odkazu 55 znie:</w:t>
      </w:r>
    </w:p>
    <w:p w14:paraId="067BE58C" w14:textId="3920B60B" w:rsidR="00ED563E" w:rsidRDefault="00ED563E" w:rsidP="00ED563E">
      <w:pPr>
        <w:ind w:firstLine="426"/>
        <w:jc w:val="both"/>
        <w:rPr>
          <w:bCs/>
          <w:color w:val="000000"/>
        </w:rPr>
      </w:pPr>
      <w:r w:rsidRPr="00ED563E">
        <w:rPr>
          <w:bCs/>
          <w:color w:val="000000"/>
        </w:rPr>
        <w:t>„</w:t>
      </w:r>
      <w:r w:rsidRPr="001543C2">
        <w:rPr>
          <w:bCs/>
          <w:color w:val="000000"/>
          <w:vertAlign w:val="superscript"/>
        </w:rPr>
        <w:t>55</w:t>
      </w:r>
      <w:r w:rsidRPr="00ED563E">
        <w:rPr>
          <w:bCs/>
          <w:color w:val="000000"/>
        </w:rPr>
        <w:t xml:space="preserve">) § 2 ods. 1 zákona č. 663/2007 Z. z. o minimálnej mzde v znení neskorších predpisov.“    </w:t>
      </w:r>
    </w:p>
    <w:p w14:paraId="36F48C74" w14:textId="77777777" w:rsidR="00ED563E" w:rsidRPr="00ED563E" w:rsidRDefault="00ED563E" w:rsidP="00ED563E">
      <w:pPr>
        <w:ind w:firstLine="426"/>
        <w:jc w:val="both"/>
        <w:rPr>
          <w:bCs/>
          <w:color w:val="000000"/>
        </w:rPr>
      </w:pPr>
    </w:p>
    <w:p w14:paraId="1D8716CE" w14:textId="77777777" w:rsidR="00ED563E" w:rsidRDefault="00ED563E" w:rsidP="00ED563E">
      <w:pPr>
        <w:jc w:val="both"/>
        <w:rPr>
          <w:bCs/>
          <w:color w:val="000000"/>
        </w:rPr>
      </w:pPr>
      <w:r w:rsidRPr="00ED563E">
        <w:rPr>
          <w:bCs/>
          <w:color w:val="000000"/>
        </w:rPr>
        <w:t>2.</w:t>
      </w:r>
      <w:r>
        <w:rPr>
          <w:bCs/>
          <w:color w:val="000000"/>
        </w:rPr>
        <w:t xml:space="preserve"> </w:t>
      </w:r>
      <w:r w:rsidRPr="00ED563E">
        <w:rPr>
          <w:bCs/>
          <w:color w:val="000000"/>
        </w:rPr>
        <w:t xml:space="preserve">V § 42 ods. 7 znie: </w:t>
      </w:r>
    </w:p>
    <w:p w14:paraId="76056505" w14:textId="77777777" w:rsidR="001543C2" w:rsidRDefault="001543C2" w:rsidP="00ED563E">
      <w:pPr>
        <w:jc w:val="both"/>
        <w:rPr>
          <w:bCs/>
          <w:color w:val="000000"/>
        </w:rPr>
      </w:pPr>
    </w:p>
    <w:p w14:paraId="5A21EF25" w14:textId="25EFA7CF" w:rsidR="00ED563E" w:rsidRDefault="00ED563E" w:rsidP="001543C2">
      <w:pPr>
        <w:ind w:left="426"/>
        <w:jc w:val="both"/>
        <w:rPr>
          <w:bCs/>
          <w:color w:val="000000"/>
        </w:rPr>
      </w:pPr>
      <w:r w:rsidRPr="00ED563E">
        <w:rPr>
          <w:bCs/>
          <w:color w:val="000000"/>
        </w:rPr>
        <w:t xml:space="preserve">„Vláda Slovenskej republiky môže ustanoviť nariadením vlády Slovenskej republiky výšku peňažného príspevku na opatrovanie podľa § 40 ods. 7 a 8. Výška peňažného príspevku na opatrovanie sa ustanovuje vždy k 1. júlu.“ </w:t>
      </w:r>
    </w:p>
    <w:p w14:paraId="15458144" w14:textId="77777777" w:rsidR="00ED563E" w:rsidRPr="00ED563E" w:rsidRDefault="00ED563E" w:rsidP="00ED563E">
      <w:pPr>
        <w:jc w:val="both"/>
        <w:rPr>
          <w:bCs/>
          <w:color w:val="000000"/>
        </w:rPr>
      </w:pPr>
    </w:p>
    <w:p w14:paraId="18ADCF42" w14:textId="77777777" w:rsidR="001543C2" w:rsidRDefault="00ED563E" w:rsidP="00ED563E">
      <w:pPr>
        <w:jc w:val="both"/>
        <w:rPr>
          <w:bCs/>
          <w:color w:val="000000"/>
        </w:rPr>
      </w:pPr>
      <w:r w:rsidRPr="00ED563E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Pr="00ED563E">
        <w:rPr>
          <w:bCs/>
          <w:color w:val="000000"/>
        </w:rPr>
        <w:t xml:space="preserve">V § 42 ods. 8 znie: </w:t>
      </w:r>
    </w:p>
    <w:p w14:paraId="6F5B1D92" w14:textId="77777777" w:rsidR="001543C2" w:rsidRDefault="001543C2" w:rsidP="00ED563E">
      <w:pPr>
        <w:jc w:val="both"/>
        <w:rPr>
          <w:bCs/>
          <w:color w:val="000000"/>
        </w:rPr>
      </w:pPr>
    </w:p>
    <w:p w14:paraId="62E03CA0" w14:textId="5EF4C5F4" w:rsidR="00ED563E" w:rsidRPr="00ED563E" w:rsidRDefault="00ED563E" w:rsidP="001543C2">
      <w:pPr>
        <w:ind w:left="284"/>
        <w:jc w:val="both"/>
        <w:rPr>
          <w:bCs/>
          <w:color w:val="000000"/>
        </w:rPr>
      </w:pPr>
      <w:r w:rsidRPr="00ED563E">
        <w:rPr>
          <w:bCs/>
          <w:color w:val="000000"/>
        </w:rPr>
        <w:t>„Výška peňažného príspevku na opatrovanie uvedená v § 40 ods. 7 a 8 sa neuplatňuje ustanovením novej výšky sadzby na jednu hodinu osobnej asistencie a výšky peňažného príspevku na opatrovanie podľa odseku 7.“</w:t>
      </w:r>
    </w:p>
    <w:p w14:paraId="4F82AC54" w14:textId="77777777" w:rsidR="00ED563E" w:rsidRPr="00ED563E" w:rsidRDefault="00ED563E" w:rsidP="00ED563E">
      <w:pPr>
        <w:jc w:val="both"/>
        <w:rPr>
          <w:bCs/>
          <w:color w:val="000000"/>
        </w:rPr>
      </w:pPr>
    </w:p>
    <w:p w14:paraId="6319E310" w14:textId="77777777" w:rsidR="00ED563E" w:rsidRPr="00ED563E" w:rsidRDefault="00ED563E" w:rsidP="00ED563E">
      <w:pPr>
        <w:jc w:val="both"/>
        <w:rPr>
          <w:bCs/>
          <w:color w:val="000000"/>
        </w:rPr>
      </w:pPr>
    </w:p>
    <w:p w14:paraId="7328C0C4" w14:textId="03065CF2" w:rsidR="00ED563E" w:rsidRDefault="00ED563E" w:rsidP="001543C2">
      <w:pPr>
        <w:jc w:val="center"/>
        <w:rPr>
          <w:b/>
          <w:color w:val="000000"/>
        </w:rPr>
      </w:pPr>
      <w:r w:rsidRPr="001543C2">
        <w:rPr>
          <w:b/>
          <w:color w:val="000000"/>
        </w:rPr>
        <w:lastRenderedPageBreak/>
        <w:t>Čl. II</w:t>
      </w:r>
    </w:p>
    <w:p w14:paraId="2628512F" w14:textId="77777777" w:rsidR="001543C2" w:rsidRPr="001543C2" w:rsidRDefault="001543C2" w:rsidP="001543C2">
      <w:pPr>
        <w:jc w:val="center"/>
        <w:rPr>
          <w:b/>
          <w:color w:val="000000"/>
        </w:rPr>
      </w:pPr>
    </w:p>
    <w:p w14:paraId="7D7804E1" w14:textId="77777777" w:rsidR="00ED563E" w:rsidRPr="00ED563E" w:rsidRDefault="00ED563E" w:rsidP="00ED563E">
      <w:pPr>
        <w:jc w:val="both"/>
        <w:rPr>
          <w:bCs/>
          <w:color w:val="000000"/>
        </w:rPr>
      </w:pPr>
      <w:r w:rsidRPr="00ED563E">
        <w:rPr>
          <w:bCs/>
          <w:color w:val="000000"/>
        </w:rPr>
        <w:t xml:space="preserve">Tento zákon nadobúda účinnosť dňa 1. júla 2022. </w:t>
      </w:r>
    </w:p>
    <w:p w14:paraId="4CC5AA39" w14:textId="09B0A742" w:rsidR="00C33A5D" w:rsidRPr="005C7F3D" w:rsidRDefault="00C33A5D" w:rsidP="00ED563E">
      <w:pPr>
        <w:jc w:val="both"/>
      </w:pP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07A65" w14:textId="77777777" w:rsidR="005A26D8" w:rsidRDefault="005A26D8" w:rsidP="00450A56">
      <w:r>
        <w:separator/>
      </w:r>
    </w:p>
  </w:endnote>
  <w:endnote w:type="continuationSeparator" w:id="0">
    <w:p w14:paraId="18D1C02B" w14:textId="77777777" w:rsidR="005A26D8" w:rsidRDefault="005A26D8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881A1" w14:textId="77777777" w:rsidR="005A26D8" w:rsidRDefault="005A26D8" w:rsidP="00450A56">
      <w:r>
        <w:separator/>
      </w:r>
    </w:p>
  </w:footnote>
  <w:footnote w:type="continuationSeparator" w:id="0">
    <w:p w14:paraId="08215282" w14:textId="77777777" w:rsidR="005A26D8" w:rsidRDefault="005A26D8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16BFC"/>
    <w:multiLevelType w:val="hybridMultilevel"/>
    <w:tmpl w:val="06C04F9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71DD2"/>
    <w:multiLevelType w:val="hybridMultilevel"/>
    <w:tmpl w:val="D162323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7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12"/>
  </w:num>
  <w:num w:numId="4">
    <w:abstractNumId w:val="1"/>
  </w:num>
  <w:num w:numId="5">
    <w:abstractNumId w:val="7"/>
  </w:num>
  <w:num w:numId="6">
    <w:abstractNumId w:val="6"/>
  </w:num>
  <w:num w:numId="7">
    <w:abstractNumId w:val="11"/>
  </w:num>
  <w:num w:numId="8">
    <w:abstractNumId w:val="5"/>
  </w:num>
  <w:num w:numId="9">
    <w:abstractNumId w:val="4"/>
  </w:num>
  <w:num w:numId="10">
    <w:abstractNumId w:val="13"/>
  </w:num>
  <w:num w:numId="11">
    <w:abstractNumId w:val="0"/>
  </w:num>
  <w:num w:numId="12">
    <w:abstractNumId w:val="17"/>
  </w:num>
  <w:num w:numId="13">
    <w:abstractNumId w:val="3"/>
  </w:num>
  <w:num w:numId="14">
    <w:abstractNumId w:val="8"/>
  </w:num>
  <w:num w:numId="15">
    <w:abstractNumId w:val="14"/>
  </w:num>
  <w:num w:numId="16">
    <w:abstractNumId w:val="15"/>
  </w:num>
  <w:num w:numId="17">
    <w:abstractNumId w:val="2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105211"/>
    <w:rsid w:val="00111F96"/>
    <w:rsid w:val="001149AB"/>
    <w:rsid w:val="00117A2B"/>
    <w:rsid w:val="001216A3"/>
    <w:rsid w:val="0012248E"/>
    <w:rsid w:val="00132A02"/>
    <w:rsid w:val="00146159"/>
    <w:rsid w:val="001543C2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0B50"/>
    <w:rsid w:val="003E5E00"/>
    <w:rsid w:val="003F4CE0"/>
    <w:rsid w:val="00415AA1"/>
    <w:rsid w:val="00431AA8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B51"/>
    <w:rsid w:val="0066732B"/>
    <w:rsid w:val="00682D67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5C36"/>
    <w:rsid w:val="00776ADA"/>
    <w:rsid w:val="0077781B"/>
    <w:rsid w:val="007923FF"/>
    <w:rsid w:val="007A6C16"/>
    <w:rsid w:val="007D36B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E0A24"/>
    <w:rsid w:val="008E4C5D"/>
    <w:rsid w:val="008F1435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4AD3"/>
    <w:rsid w:val="00AB77B2"/>
    <w:rsid w:val="00AC3135"/>
    <w:rsid w:val="00AD10CA"/>
    <w:rsid w:val="00AD49F8"/>
    <w:rsid w:val="00AF0B16"/>
    <w:rsid w:val="00B02793"/>
    <w:rsid w:val="00B03B58"/>
    <w:rsid w:val="00B247B7"/>
    <w:rsid w:val="00B3568B"/>
    <w:rsid w:val="00B357A8"/>
    <w:rsid w:val="00B47B95"/>
    <w:rsid w:val="00B63C88"/>
    <w:rsid w:val="00B71756"/>
    <w:rsid w:val="00B83F04"/>
    <w:rsid w:val="00BC3ED5"/>
    <w:rsid w:val="00BD285F"/>
    <w:rsid w:val="00BF073D"/>
    <w:rsid w:val="00C03019"/>
    <w:rsid w:val="00C33A5D"/>
    <w:rsid w:val="00C53CE2"/>
    <w:rsid w:val="00C74076"/>
    <w:rsid w:val="00C93979"/>
    <w:rsid w:val="00C949BB"/>
    <w:rsid w:val="00CA699F"/>
    <w:rsid w:val="00CB6EF3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D563E"/>
    <w:rsid w:val="00EE405D"/>
    <w:rsid w:val="00EF4077"/>
    <w:rsid w:val="00F01618"/>
    <w:rsid w:val="00F04719"/>
    <w:rsid w:val="00F05BBF"/>
    <w:rsid w:val="00F0643B"/>
    <w:rsid w:val="00F137AE"/>
    <w:rsid w:val="00F2615B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ória Tkačivská</dc:creator>
  <cp:lastModifiedBy>Daniel Zigo</cp:lastModifiedBy>
  <cp:revision>17</cp:revision>
  <cp:lastPrinted>2020-05-15T12:49:00Z</cp:lastPrinted>
  <dcterms:created xsi:type="dcterms:W3CDTF">2022-04-02T17:22:00Z</dcterms:created>
  <dcterms:modified xsi:type="dcterms:W3CDTF">2022-04-07T21:10:00Z</dcterms:modified>
</cp:coreProperties>
</file>